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A3E369B" w14:textId="0F73AAD5" w:rsidR="00907015" w:rsidRDefault="00907015" w:rsidP="00907015">
      <w:pPr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Jenis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rmohonan</w:t>
      </w:r>
      <w:proofErr w:type="spellEnd"/>
      <w:r>
        <w:rPr>
          <w:rFonts w:ascii="Times New Roman" w:hAnsi="Times New Roman" w:cs="Times New Roman"/>
          <w:sz w:val="24"/>
        </w:rPr>
        <w:t xml:space="preserve">* 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 w:rsidR="005D06AF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: </w:t>
      </w:r>
      <w:proofErr w:type="spellStart"/>
      <w:r>
        <w:rPr>
          <w:rFonts w:ascii="Times New Roman" w:hAnsi="Times New Roman" w:cs="Times New Roman"/>
          <w:sz w:val="24"/>
        </w:rPr>
        <w:t>Lembag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ndidikan</w:t>
      </w:r>
      <w:proofErr w:type="spellEnd"/>
    </w:p>
    <w:p w14:paraId="7FC1A45B" w14:textId="4E3BF787" w:rsidR="00907015" w:rsidRPr="004436C1" w:rsidRDefault="00907015" w:rsidP="00907015">
      <w:pPr>
        <w:tabs>
          <w:tab w:val="left" w:pos="2160"/>
          <w:tab w:val="left" w:pos="2790"/>
          <w:tab w:val="left" w:pos="2880"/>
        </w:tabs>
        <w:ind w:left="3060" w:hanging="3060"/>
        <w:rPr>
          <w:rFonts w:ascii="Times New Roman" w:hAnsi="Times New Roman" w:cs="Times New Roman"/>
          <w:sz w:val="24"/>
          <w:lang w:val="id-ID"/>
        </w:rPr>
      </w:pPr>
      <w:proofErr w:type="spellStart"/>
      <w:r>
        <w:rPr>
          <w:rFonts w:ascii="Times New Roman" w:hAnsi="Times New Roman" w:cs="Times New Roman"/>
          <w:sz w:val="24"/>
        </w:rPr>
        <w:t>Jenis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Ciptaan</w:t>
      </w:r>
      <w:proofErr w:type="spellEnd"/>
      <w:r>
        <w:rPr>
          <w:rFonts w:ascii="Times New Roman" w:hAnsi="Times New Roman" w:cs="Times New Roman"/>
          <w:sz w:val="24"/>
        </w:rPr>
        <w:t>*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 w:rsidR="005D06AF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: </w:t>
      </w:r>
      <w:r w:rsidR="004436C1">
        <w:rPr>
          <w:rFonts w:ascii="Times New Roman" w:hAnsi="Times New Roman" w:cs="Times New Roman"/>
          <w:sz w:val="24"/>
          <w:lang w:val="id-ID"/>
        </w:rPr>
        <w:t>Aplikasi</w:t>
      </w:r>
    </w:p>
    <w:p w14:paraId="42CB4546" w14:textId="5CBA2A54" w:rsidR="00907015" w:rsidRPr="004436C1" w:rsidRDefault="00907015" w:rsidP="00E473DF">
      <w:pPr>
        <w:tabs>
          <w:tab w:val="left" w:pos="2160"/>
          <w:tab w:val="left" w:pos="2790"/>
          <w:tab w:val="left" w:pos="2880"/>
        </w:tabs>
        <w:ind w:left="3060" w:hanging="3060"/>
        <w:rPr>
          <w:rFonts w:ascii="Times New Roman" w:hAnsi="Times New Roman" w:cs="Times New Roman"/>
          <w:sz w:val="24"/>
          <w:lang w:val="id-ID"/>
        </w:rPr>
      </w:pPr>
      <w:r>
        <w:rPr>
          <w:rFonts w:ascii="Times New Roman" w:hAnsi="Times New Roman" w:cs="Times New Roman"/>
          <w:sz w:val="24"/>
        </w:rPr>
        <w:t>Sub-</w:t>
      </w:r>
      <w:proofErr w:type="spellStart"/>
      <w:r>
        <w:rPr>
          <w:rFonts w:ascii="Times New Roman" w:hAnsi="Times New Roman" w:cs="Times New Roman"/>
          <w:sz w:val="24"/>
        </w:rPr>
        <w:t>Jenis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Ciptaan</w:t>
      </w:r>
      <w:proofErr w:type="spellEnd"/>
      <w:r>
        <w:rPr>
          <w:rFonts w:ascii="Times New Roman" w:hAnsi="Times New Roman" w:cs="Times New Roman"/>
          <w:sz w:val="24"/>
        </w:rPr>
        <w:t>*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 w:rsidR="005D06AF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: </w:t>
      </w:r>
      <w:r w:rsidR="004436C1">
        <w:rPr>
          <w:rFonts w:ascii="Times New Roman" w:hAnsi="Times New Roman" w:cs="Times New Roman"/>
          <w:sz w:val="24"/>
          <w:lang w:val="id-ID"/>
        </w:rPr>
        <w:t>Aplikasi</w:t>
      </w:r>
    </w:p>
    <w:p w14:paraId="0B2D5EFB" w14:textId="5318F135" w:rsidR="00907015" w:rsidRPr="004436C1" w:rsidRDefault="00907015" w:rsidP="00902CA2">
      <w:pPr>
        <w:tabs>
          <w:tab w:val="left" w:pos="2160"/>
        </w:tabs>
        <w:ind w:left="2970" w:hanging="2970"/>
        <w:rPr>
          <w:rFonts w:ascii="Times New Roman" w:hAnsi="Times New Roman" w:cs="Times New Roman"/>
          <w:sz w:val="24"/>
          <w:lang w:val="id-ID"/>
        </w:rPr>
      </w:pPr>
      <w:proofErr w:type="spellStart"/>
      <w:r>
        <w:rPr>
          <w:rFonts w:ascii="Times New Roman" w:hAnsi="Times New Roman" w:cs="Times New Roman"/>
          <w:sz w:val="24"/>
        </w:rPr>
        <w:t>Judul</w:t>
      </w:r>
      <w:proofErr w:type="spellEnd"/>
      <w:r>
        <w:rPr>
          <w:rFonts w:ascii="Times New Roman" w:hAnsi="Times New Roman" w:cs="Times New Roman"/>
          <w:sz w:val="24"/>
        </w:rPr>
        <w:tab/>
      </w:r>
      <w:r w:rsidR="005D06AF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>:</w:t>
      </w:r>
      <w:r w:rsidR="00595F2C">
        <w:rPr>
          <w:rFonts w:ascii="Times New Roman" w:hAnsi="Times New Roman" w:cs="Times New Roman"/>
          <w:sz w:val="24"/>
        </w:rPr>
        <w:t xml:space="preserve"> </w:t>
      </w:r>
      <w:r w:rsidR="004436C1">
        <w:rPr>
          <w:rFonts w:ascii="Times New Roman" w:hAnsi="Times New Roman" w:cs="Times New Roman"/>
          <w:sz w:val="24"/>
          <w:lang w:val="id-ID"/>
        </w:rPr>
        <w:t>Aplikasi Mobile Scale</w:t>
      </w:r>
    </w:p>
    <w:p w14:paraId="3E6CA227" w14:textId="6CB02A70" w:rsidR="00AD27A5" w:rsidRDefault="00907015" w:rsidP="00A52DCD">
      <w:pPr>
        <w:spacing w:after="0" w:line="360" w:lineRule="auto"/>
        <w:ind w:left="2880" w:right="3" w:hanging="2880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Urai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ingkat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Ciptaan</w:t>
      </w:r>
      <w:proofErr w:type="spellEnd"/>
      <w:r>
        <w:rPr>
          <w:rFonts w:ascii="Times New Roman" w:hAnsi="Times New Roman" w:cs="Times New Roman"/>
          <w:sz w:val="24"/>
        </w:rPr>
        <w:tab/>
      </w:r>
      <w:r w:rsidR="005D06AF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: </w:t>
      </w:r>
      <w:r w:rsidR="004436C1">
        <w:rPr>
          <w:rFonts w:ascii="Times New Roman" w:hAnsi="Times New Roman" w:cs="Times New Roman"/>
          <w:sz w:val="24"/>
          <w:lang w:val="id-ID"/>
        </w:rPr>
        <w:t>Aplikasi timbangan yang dapat melakukan pencatatan buah, sayur   dan daging maksimal 10kg</w:t>
      </w:r>
      <w:r w:rsidR="008A1D41">
        <w:rPr>
          <w:rFonts w:ascii="Times New Roman" w:hAnsi="Times New Roman" w:cs="Times New Roman"/>
          <w:sz w:val="24"/>
        </w:rPr>
        <w:t>.</w:t>
      </w:r>
    </w:p>
    <w:p w14:paraId="1B6E53CF" w14:textId="3D8FCCF1" w:rsidR="00907015" w:rsidRPr="004436C1" w:rsidRDefault="00907015" w:rsidP="00A52DCD">
      <w:pPr>
        <w:spacing w:after="0" w:line="360" w:lineRule="auto"/>
        <w:ind w:left="2880" w:right="3" w:hanging="2880"/>
        <w:jc w:val="both"/>
        <w:rPr>
          <w:rFonts w:ascii="Times New Roman" w:hAnsi="Times New Roman" w:cs="Times New Roman"/>
          <w:sz w:val="24"/>
          <w:lang w:val="id-ID"/>
        </w:rPr>
      </w:pPr>
      <w:proofErr w:type="spellStart"/>
      <w:r>
        <w:rPr>
          <w:rFonts w:ascii="Times New Roman" w:hAnsi="Times New Roman" w:cs="Times New Roman"/>
          <w:sz w:val="24"/>
        </w:rPr>
        <w:t>Tanggal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rtam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</w:rPr>
        <w:t>Diumumkan</w:t>
      </w:r>
      <w:proofErr w:type="spellEnd"/>
      <w:r w:rsidR="005D06AF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:</w:t>
      </w:r>
      <w:proofErr w:type="gramEnd"/>
      <w:r>
        <w:rPr>
          <w:rFonts w:ascii="Times New Roman" w:hAnsi="Times New Roman" w:cs="Times New Roman"/>
          <w:sz w:val="24"/>
        </w:rPr>
        <w:t xml:space="preserve"> </w:t>
      </w:r>
      <w:r w:rsidR="004436C1">
        <w:rPr>
          <w:rFonts w:ascii="Times New Roman" w:hAnsi="Times New Roman" w:cs="Times New Roman"/>
          <w:sz w:val="24"/>
          <w:lang w:val="id-ID"/>
        </w:rPr>
        <w:t>27</w:t>
      </w:r>
      <w:r w:rsidR="007935DD">
        <w:rPr>
          <w:rFonts w:ascii="Times New Roman" w:hAnsi="Times New Roman" w:cs="Times New Roman"/>
          <w:sz w:val="24"/>
        </w:rPr>
        <w:t xml:space="preserve"> </w:t>
      </w:r>
      <w:r w:rsidR="004436C1">
        <w:rPr>
          <w:rFonts w:ascii="Times New Roman" w:hAnsi="Times New Roman" w:cs="Times New Roman"/>
          <w:sz w:val="24"/>
          <w:lang w:val="id-ID"/>
        </w:rPr>
        <w:t>Juni 2024</w:t>
      </w:r>
    </w:p>
    <w:p w14:paraId="7291E046" w14:textId="2A20B60E" w:rsidR="00907015" w:rsidRDefault="00907015" w:rsidP="00907015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Negara </w:t>
      </w:r>
      <w:proofErr w:type="spellStart"/>
      <w:r>
        <w:rPr>
          <w:rFonts w:ascii="Times New Roman" w:hAnsi="Times New Roman" w:cs="Times New Roman"/>
          <w:sz w:val="24"/>
        </w:rPr>
        <w:t>Pertam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iumumkan</w:t>
      </w:r>
      <w:proofErr w:type="spellEnd"/>
      <w:r>
        <w:rPr>
          <w:rFonts w:ascii="Times New Roman" w:hAnsi="Times New Roman" w:cs="Times New Roman"/>
          <w:sz w:val="24"/>
        </w:rPr>
        <w:tab/>
      </w:r>
      <w:r w:rsidR="005D06AF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: </w:t>
      </w:r>
      <w:r w:rsidR="00E473DF">
        <w:rPr>
          <w:rFonts w:ascii="Times New Roman" w:hAnsi="Times New Roman" w:cs="Times New Roman"/>
          <w:sz w:val="24"/>
        </w:rPr>
        <w:t>Indonesia</w:t>
      </w:r>
    </w:p>
    <w:p w14:paraId="6155C07C" w14:textId="28F79262" w:rsidR="00907015" w:rsidRDefault="00907015" w:rsidP="00907015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Kota </w:t>
      </w:r>
      <w:proofErr w:type="spellStart"/>
      <w:r>
        <w:rPr>
          <w:rFonts w:ascii="Times New Roman" w:hAnsi="Times New Roman" w:cs="Times New Roman"/>
          <w:sz w:val="24"/>
        </w:rPr>
        <w:t>Pertam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iumuman</w:t>
      </w:r>
      <w:proofErr w:type="spellEnd"/>
      <w:r>
        <w:rPr>
          <w:rFonts w:ascii="Times New Roman" w:hAnsi="Times New Roman" w:cs="Times New Roman"/>
          <w:sz w:val="24"/>
        </w:rPr>
        <w:tab/>
      </w:r>
      <w:r w:rsidR="005D06AF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: </w:t>
      </w:r>
      <w:proofErr w:type="spellStart"/>
      <w:r w:rsidR="00E473DF">
        <w:rPr>
          <w:rFonts w:ascii="Times New Roman" w:hAnsi="Times New Roman" w:cs="Times New Roman"/>
          <w:sz w:val="24"/>
        </w:rPr>
        <w:t>Batam</w:t>
      </w:r>
      <w:proofErr w:type="spellEnd"/>
    </w:p>
    <w:p w14:paraId="31C633FB" w14:textId="77777777" w:rsidR="00907015" w:rsidRDefault="00907015" w:rsidP="00907015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</w:p>
    <w:p w14:paraId="4070ACCB" w14:textId="13A27965" w:rsidR="006D1A1D" w:rsidRPr="004436C1" w:rsidRDefault="00907015" w:rsidP="004436C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u w:val="single"/>
        </w:rPr>
      </w:pPr>
      <w:r w:rsidRPr="004E1CD5">
        <w:rPr>
          <w:rFonts w:ascii="Times New Roman" w:hAnsi="Times New Roman" w:cs="Times New Roman"/>
          <w:sz w:val="24"/>
          <w:u w:val="single"/>
        </w:rPr>
        <w:t xml:space="preserve">Data </w:t>
      </w:r>
      <w:proofErr w:type="spellStart"/>
      <w:r w:rsidRPr="004E1CD5">
        <w:rPr>
          <w:rFonts w:ascii="Times New Roman" w:hAnsi="Times New Roman" w:cs="Times New Roman"/>
          <w:sz w:val="24"/>
          <w:u w:val="single"/>
        </w:rPr>
        <w:t>Pencipta</w:t>
      </w:r>
      <w:proofErr w:type="spellEnd"/>
      <w:r w:rsidRPr="004E1CD5">
        <w:rPr>
          <w:rFonts w:ascii="Times New Roman" w:hAnsi="Times New Roman" w:cs="Times New Roman"/>
          <w:sz w:val="24"/>
          <w:u w:val="single"/>
        </w:rPr>
        <w:t xml:space="preserve"> </w:t>
      </w:r>
      <w:r>
        <w:rPr>
          <w:rFonts w:ascii="Times New Roman" w:hAnsi="Times New Roman" w:cs="Times New Roman"/>
          <w:sz w:val="24"/>
          <w:u w:val="single"/>
        </w:rPr>
        <w:t xml:space="preserve">(data </w:t>
      </w:r>
      <w:proofErr w:type="spellStart"/>
      <w:r>
        <w:rPr>
          <w:rFonts w:ascii="Times New Roman" w:hAnsi="Times New Roman" w:cs="Times New Roman"/>
          <w:sz w:val="24"/>
          <w:u w:val="single"/>
        </w:rPr>
        <w:t>sesuai</w:t>
      </w:r>
      <w:proofErr w:type="spellEnd"/>
      <w:r>
        <w:rPr>
          <w:rFonts w:ascii="Times New Roman" w:hAnsi="Times New Roman" w:cs="Times New Roman"/>
          <w:sz w:val="24"/>
          <w:u w:val="single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u w:val="single"/>
        </w:rPr>
        <w:t>dengan</w:t>
      </w:r>
      <w:proofErr w:type="spellEnd"/>
      <w:r>
        <w:rPr>
          <w:rFonts w:ascii="Times New Roman" w:hAnsi="Times New Roman" w:cs="Times New Roman"/>
          <w:sz w:val="24"/>
          <w:u w:val="single"/>
        </w:rPr>
        <w:t xml:space="preserve"> KTP)</w:t>
      </w:r>
    </w:p>
    <w:p w14:paraId="022A8D85" w14:textId="3C7ACF8B" w:rsidR="006D1A1D" w:rsidRPr="006D1A1D" w:rsidRDefault="004436C1" w:rsidP="006D1A1D">
      <w:pPr>
        <w:tabs>
          <w:tab w:val="left" w:pos="2160"/>
        </w:tabs>
        <w:ind w:left="2340" w:hanging="2340"/>
        <w:rPr>
          <w:rFonts w:ascii="Times New Roman" w:hAnsi="Times New Roman" w:cs="Times New Roman"/>
          <w:b/>
          <w:bCs/>
          <w:sz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u w:val="single"/>
        </w:rPr>
        <w:t>1</w:t>
      </w:r>
      <w:r w:rsidR="006D1A1D" w:rsidRPr="006D1A1D">
        <w:rPr>
          <w:rFonts w:ascii="Times New Roman" w:hAnsi="Times New Roman" w:cs="Times New Roman"/>
          <w:b/>
          <w:bCs/>
          <w:sz w:val="24"/>
          <w:u w:val="single"/>
        </w:rPr>
        <w:t>.</w:t>
      </w:r>
    </w:p>
    <w:p w14:paraId="4B172E9D" w14:textId="6871CB78" w:rsidR="00FD0B71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am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E473DF" w:rsidRPr="00E473DF">
        <w:rPr>
          <w:rFonts w:ascii="Times New Roman" w:hAnsi="Times New Roman" w:cs="Times New Roman"/>
          <w:sz w:val="24"/>
        </w:rPr>
        <w:t>YUPITER ANDRIAN ARITONANG</w:t>
      </w:r>
    </w:p>
    <w:p w14:paraId="53640CC2" w14:textId="3FE5E4BD" w:rsidR="00FD0B71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Kewarganegaraan</w:t>
      </w:r>
      <w:proofErr w:type="spell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E473DF">
        <w:rPr>
          <w:rFonts w:ascii="Times New Roman" w:hAnsi="Times New Roman" w:cs="Times New Roman"/>
          <w:sz w:val="24"/>
        </w:rPr>
        <w:t>WNI</w:t>
      </w:r>
    </w:p>
    <w:p w14:paraId="404A5282" w14:textId="25B842EE" w:rsidR="00FD0B71" w:rsidRDefault="00FD0B71" w:rsidP="00FD0B71">
      <w:pPr>
        <w:tabs>
          <w:tab w:val="left" w:pos="2160"/>
        </w:tabs>
        <w:ind w:left="2880" w:hanging="288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lamat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E473DF" w:rsidRPr="00E473DF">
        <w:rPr>
          <w:rFonts w:ascii="Times New Roman" w:hAnsi="Times New Roman" w:cs="Times New Roman"/>
          <w:sz w:val="24"/>
        </w:rPr>
        <w:t>BENGKONG WAHYU GG. KAMBOJA NO.24</w:t>
      </w:r>
    </w:p>
    <w:p w14:paraId="7E4C0B81" w14:textId="76FBCC03" w:rsidR="00FD0B71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ot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5D06AF">
        <w:rPr>
          <w:rFonts w:ascii="Times New Roman" w:hAnsi="Times New Roman" w:cs="Times New Roman"/>
          <w:sz w:val="24"/>
        </w:rPr>
        <w:t>B</w:t>
      </w:r>
      <w:r w:rsidR="00E473DF">
        <w:rPr>
          <w:rFonts w:ascii="Times New Roman" w:hAnsi="Times New Roman" w:cs="Times New Roman"/>
          <w:sz w:val="24"/>
        </w:rPr>
        <w:t>ATAM</w:t>
      </w:r>
    </w:p>
    <w:p w14:paraId="4662629A" w14:textId="1D794FDA" w:rsidR="00FD0B71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Kodepos</w:t>
      </w:r>
      <w:proofErr w:type="spell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E473DF">
        <w:rPr>
          <w:rFonts w:ascii="Times New Roman" w:hAnsi="Times New Roman" w:cs="Times New Roman"/>
          <w:sz w:val="24"/>
        </w:rPr>
        <w:t>29432</w:t>
      </w:r>
    </w:p>
    <w:p w14:paraId="476D88D5" w14:textId="5B3C4315" w:rsidR="00FD0B71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egar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5D06AF">
        <w:rPr>
          <w:rFonts w:ascii="Times New Roman" w:hAnsi="Times New Roman" w:cs="Times New Roman"/>
          <w:sz w:val="24"/>
        </w:rPr>
        <w:t>I</w:t>
      </w:r>
      <w:r w:rsidR="00E473DF">
        <w:rPr>
          <w:rFonts w:ascii="Times New Roman" w:hAnsi="Times New Roman" w:cs="Times New Roman"/>
          <w:sz w:val="24"/>
        </w:rPr>
        <w:t>NDONESIA</w:t>
      </w:r>
    </w:p>
    <w:p w14:paraId="502739E1" w14:textId="0E4F32EF" w:rsidR="00FD0B71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Provinsi</w:t>
      </w:r>
      <w:proofErr w:type="spell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5D06AF">
        <w:rPr>
          <w:rFonts w:ascii="Times New Roman" w:hAnsi="Times New Roman" w:cs="Times New Roman"/>
          <w:sz w:val="24"/>
        </w:rPr>
        <w:t>K</w:t>
      </w:r>
      <w:r w:rsidR="00E473DF">
        <w:rPr>
          <w:rFonts w:ascii="Times New Roman" w:hAnsi="Times New Roman" w:cs="Times New Roman"/>
          <w:sz w:val="24"/>
        </w:rPr>
        <w:t>EPULAUAN RIAU</w:t>
      </w:r>
    </w:p>
    <w:p w14:paraId="777C5607" w14:textId="77777777" w:rsidR="004436C1" w:rsidRDefault="004436C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</w:p>
    <w:p w14:paraId="4BA7CD71" w14:textId="0B0838D8" w:rsidR="004436C1" w:rsidRPr="006D1A1D" w:rsidRDefault="004436C1" w:rsidP="004436C1">
      <w:pPr>
        <w:tabs>
          <w:tab w:val="left" w:pos="2160"/>
        </w:tabs>
        <w:ind w:left="2340" w:hanging="2340"/>
        <w:rPr>
          <w:rFonts w:ascii="Times New Roman" w:hAnsi="Times New Roman" w:cs="Times New Roman"/>
          <w:b/>
          <w:bCs/>
          <w:sz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u w:val="single"/>
        </w:rPr>
        <w:t>2</w:t>
      </w:r>
      <w:r w:rsidRPr="006D1A1D">
        <w:rPr>
          <w:rFonts w:ascii="Times New Roman" w:hAnsi="Times New Roman" w:cs="Times New Roman"/>
          <w:b/>
          <w:bCs/>
          <w:sz w:val="24"/>
          <w:u w:val="single"/>
        </w:rPr>
        <w:t>.</w:t>
      </w:r>
    </w:p>
    <w:p w14:paraId="7F8152F8" w14:textId="77777777" w:rsidR="004436C1" w:rsidRDefault="004436C1" w:rsidP="004436C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Nama</w:t>
      </w:r>
      <w:proofErr w:type="spell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RONA MARTHA ELENA SINAGA</w:t>
      </w:r>
    </w:p>
    <w:p w14:paraId="1F58FC04" w14:textId="77777777" w:rsidR="004436C1" w:rsidRDefault="004436C1" w:rsidP="004436C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Kewarganegaraan</w:t>
      </w:r>
      <w:proofErr w:type="spell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WNI </w:t>
      </w:r>
    </w:p>
    <w:p w14:paraId="33C8EC1D" w14:textId="77777777" w:rsidR="004436C1" w:rsidRDefault="004436C1" w:rsidP="004436C1">
      <w:pPr>
        <w:tabs>
          <w:tab w:val="left" w:pos="2160"/>
        </w:tabs>
        <w:ind w:left="2880" w:hanging="288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Alamat</w:t>
      </w:r>
      <w:proofErr w:type="spell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Pr="00E473DF">
        <w:rPr>
          <w:rFonts w:ascii="Times New Roman" w:hAnsi="Times New Roman" w:cs="Times New Roman"/>
          <w:sz w:val="24"/>
        </w:rPr>
        <w:t>TEMBESI RAYA BLOK L NO.7</w:t>
      </w:r>
    </w:p>
    <w:p w14:paraId="3E16D307" w14:textId="77777777" w:rsidR="004436C1" w:rsidRDefault="004436C1" w:rsidP="004436C1">
      <w:pPr>
        <w:tabs>
          <w:tab w:val="left" w:pos="2160"/>
        </w:tabs>
        <w:ind w:left="2880" w:hanging="288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ot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BATAM</w:t>
      </w:r>
    </w:p>
    <w:p w14:paraId="0CAA79C1" w14:textId="77777777" w:rsidR="004436C1" w:rsidRDefault="004436C1" w:rsidP="004436C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Kodepos</w:t>
      </w:r>
      <w:proofErr w:type="spell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29422</w:t>
      </w:r>
    </w:p>
    <w:p w14:paraId="030D9C29" w14:textId="77777777" w:rsidR="004436C1" w:rsidRDefault="004436C1" w:rsidP="004436C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egar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INDONESIA</w:t>
      </w:r>
    </w:p>
    <w:p w14:paraId="3C2C8977" w14:textId="77777777" w:rsidR="004436C1" w:rsidRDefault="004436C1" w:rsidP="004436C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Provinsi</w:t>
      </w:r>
      <w:proofErr w:type="spell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KEPULAUAN RIAU</w:t>
      </w:r>
    </w:p>
    <w:p w14:paraId="77FD4E0A" w14:textId="77777777" w:rsidR="004436C1" w:rsidRDefault="004436C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</w:p>
    <w:p w14:paraId="3E65D637" w14:textId="63D7E33B" w:rsidR="005D06AF" w:rsidRDefault="005D06AF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</w:p>
    <w:p w14:paraId="5011832F" w14:textId="6697796A" w:rsidR="005D06AF" w:rsidRPr="006D1A1D" w:rsidRDefault="005D06AF" w:rsidP="005D06AF">
      <w:pPr>
        <w:tabs>
          <w:tab w:val="left" w:pos="2160"/>
        </w:tabs>
        <w:ind w:left="2340" w:hanging="2340"/>
        <w:rPr>
          <w:rFonts w:ascii="Times New Roman" w:hAnsi="Times New Roman" w:cs="Times New Roman"/>
          <w:b/>
          <w:bCs/>
          <w:sz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u w:val="single"/>
        </w:rPr>
        <w:t>3</w:t>
      </w:r>
      <w:r w:rsidRPr="006D1A1D">
        <w:rPr>
          <w:rFonts w:ascii="Times New Roman" w:hAnsi="Times New Roman" w:cs="Times New Roman"/>
          <w:b/>
          <w:bCs/>
          <w:sz w:val="24"/>
          <w:u w:val="single"/>
        </w:rPr>
        <w:t>.</w:t>
      </w:r>
    </w:p>
    <w:p w14:paraId="6162C6B1" w14:textId="77777777" w:rsidR="00E473DF" w:rsidRDefault="005D06AF" w:rsidP="005D06AF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am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E473DF" w:rsidRPr="00E473DF">
        <w:rPr>
          <w:rFonts w:ascii="Times New Roman" w:hAnsi="Times New Roman" w:cs="Times New Roman"/>
          <w:sz w:val="24"/>
        </w:rPr>
        <w:t xml:space="preserve">HENDRA RIYANTO PARDOSI </w:t>
      </w:r>
    </w:p>
    <w:p w14:paraId="7047F431" w14:textId="12784D0E" w:rsidR="005D06AF" w:rsidRDefault="005D06AF" w:rsidP="005D06AF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Kewarganegaraan</w:t>
      </w:r>
      <w:proofErr w:type="spell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E473DF">
        <w:rPr>
          <w:rFonts w:ascii="Times New Roman" w:hAnsi="Times New Roman" w:cs="Times New Roman"/>
          <w:sz w:val="24"/>
        </w:rPr>
        <w:t>WNI</w:t>
      </w:r>
    </w:p>
    <w:p w14:paraId="136FE8AD" w14:textId="5D07B412" w:rsidR="005D06AF" w:rsidRDefault="005D06AF" w:rsidP="005D06AF">
      <w:pPr>
        <w:tabs>
          <w:tab w:val="left" w:pos="2160"/>
        </w:tabs>
        <w:ind w:left="2880" w:hanging="288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lamat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E473DF" w:rsidRPr="00E473DF">
        <w:rPr>
          <w:rFonts w:ascii="Times New Roman" w:hAnsi="Times New Roman" w:cs="Times New Roman"/>
          <w:sz w:val="24"/>
        </w:rPr>
        <w:t>BENGKONG PALAPA 1, BLOK A NO.23</w:t>
      </w:r>
    </w:p>
    <w:p w14:paraId="473DE57A" w14:textId="5D31D650" w:rsidR="005D06AF" w:rsidRDefault="005D06AF" w:rsidP="005D06AF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ot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B</w:t>
      </w:r>
      <w:r w:rsidR="00E473DF">
        <w:rPr>
          <w:rFonts w:ascii="Times New Roman" w:hAnsi="Times New Roman" w:cs="Times New Roman"/>
          <w:sz w:val="24"/>
        </w:rPr>
        <w:t>ATAM</w:t>
      </w:r>
    </w:p>
    <w:p w14:paraId="2C994EBD" w14:textId="5278A429" w:rsidR="005D06AF" w:rsidRDefault="005D06AF" w:rsidP="005D06AF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Kodepos</w:t>
      </w:r>
      <w:proofErr w:type="spell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E473DF">
        <w:rPr>
          <w:rFonts w:ascii="Times New Roman" w:hAnsi="Times New Roman" w:cs="Times New Roman"/>
          <w:sz w:val="24"/>
        </w:rPr>
        <w:t>29432</w:t>
      </w:r>
    </w:p>
    <w:p w14:paraId="106E8533" w14:textId="50E968FD" w:rsidR="005D06AF" w:rsidRDefault="005D06AF" w:rsidP="005D06AF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egar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I</w:t>
      </w:r>
      <w:r w:rsidR="00E473DF">
        <w:rPr>
          <w:rFonts w:ascii="Times New Roman" w:hAnsi="Times New Roman" w:cs="Times New Roman"/>
          <w:sz w:val="24"/>
        </w:rPr>
        <w:t>NDONESIA</w:t>
      </w:r>
    </w:p>
    <w:p w14:paraId="7AF8B583" w14:textId="1D4663DE" w:rsidR="005D06AF" w:rsidRDefault="005D06AF" w:rsidP="005D06AF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Provinsi</w:t>
      </w:r>
      <w:proofErr w:type="spell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E473DF">
        <w:rPr>
          <w:rFonts w:ascii="Times New Roman" w:hAnsi="Times New Roman" w:cs="Times New Roman"/>
          <w:sz w:val="24"/>
        </w:rPr>
        <w:t>KEPULAUAN RIAU</w:t>
      </w:r>
    </w:p>
    <w:p w14:paraId="1916FEF0" w14:textId="77777777" w:rsidR="005D06AF" w:rsidRDefault="005D06AF" w:rsidP="005D06AF">
      <w:pPr>
        <w:tabs>
          <w:tab w:val="left" w:pos="2160"/>
        </w:tabs>
        <w:ind w:left="2340" w:hanging="2340"/>
        <w:rPr>
          <w:rFonts w:ascii="Times New Roman" w:hAnsi="Times New Roman" w:cs="Times New Roman"/>
          <w:b/>
          <w:bCs/>
          <w:sz w:val="24"/>
          <w:u w:val="single"/>
        </w:rPr>
      </w:pPr>
    </w:p>
    <w:p w14:paraId="32586770" w14:textId="2125FC6E" w:rsidR="005D06AF" w:rsidRPr="006D1A1D" w:rsidRDefault="005D06AF" w:rsidP="005D06AF">
      <w:pPr>
        <w:tabs>
          <w:tab w:val="left" w:pos="2160"/>
        </w:tabs>
        <w:ind w:left="2340" w:hanging="2340"/>
        <w:rPr>
          <w:rFonts w:ascii="Times New Roman" w:hAnsi="Times New Roman" w:cs="Times New Roman"/>
          <w:b/>
          <w:bCs/>
          <w:sz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u w:val="single"/>
        </w:rPr>
        <w:t>4</w:t>
      </w:r>
      <w:r w:rsidRPr="006D1A1D">
        <w:rPr>
          <w:rFonts w:ascii="Times New Roman" w:hAnsi="Times New Roman" w:cs="Times New Roman"/>
          <w:b/>
          <w:bCs/>
          <w:sz w:val="24"/>
          <w:u w:val="single"/>
        </w:rPr>
        <w:t>.</w:t>
      </w:r>
    </w:p>
    <w:p w14:paraId="04850F7B" w14:textId="58FCBD32" w:rsidR="005D06AF" w:rsidRDefault="005D06AF" w:rsidP="005D06AF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am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E473DF" w:rsidRPr="00E473DF">
        <w:rPr>
          <w:rFonts w:ascii="Times New Roman" w:hAnsi="Times New Roman" w:cs="Times New Roman"/>
          <w:sz w:val="24"/>
        </w:rPr>
        <w:t>SOFYAN FAHRO MUNAWAR</w:t>
      </w:r>
    </w:p>
    <w:p w14:paraId="7FAF8259" w14:textId="6F979A09" w:rsidR="005D06AF" w:rsidRDefault="005D06AF" w:rsidP="005D06AF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Kewarganegaraan</w:t>
      </w:r>
      <w:proofErr w:type="spell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E473DF">
        <w:rPr>
          <w:rFonts w:ascii="Times New Roman" w:hAnsi="Times New Roman" w:cs="Times New Roman"/>
          <w:sz w:val="24"/>
        </w:rPr>
        <w:t>WNI</w:t>
      </w:r>
    </w:p>
    <w:p w14:paraId="0B289808" w14:textId="4EF97684" w:rsidR="005D06AF" w:rsidRDefault="005D06AF" w:rsidP="005D06AF">
      <w:pPr>
        <w:tabs>
          <w:tab w:val="left" w:pos="2160"/>
        </w:tabs>
        <w:ind w:left="2880" w:hanging="288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lamat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E473DF" w:rsidRPr="00E473DF">
        <w:rPr>
          <w:rFonts w:ascii="Times New Roman" w:hAnsi="Times New Roman" w:cs="Times New Roman"/>
          <w:sz w:val="24"/>
        </w:rPr>
        <w:t>KAV. TERING MAS BLOK HH NO.06</w:t>
      </w:r>
    </w:p>
    <w:p w14:paraId="2F5D1C96" w14:textId="65BAC0A2" w:rsidR="005D06AF" w:rsidRDefault="005D06AF" w:rsidP="005D06AF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ot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B</w:t>
      </w:r>
      <w:r w:rsidR="00E473DF">
        <w:rPr>
          <w:rFonts w:ascii="Times New Roman" w:hAnsi="Times New Roman" w:cs="Times New Roman"/>
          <w:sz w:val="24"/>
        </w:rPr>
        <w:t>ATAM</w:t>
      </w:r>
    </w:p>
    <w:p w14:paraId="221E6A61" w14:textId="65F17E50" w:rsidR="005D06AF" w:rsidRDefault="005D06AF" w:rsidP="005D06AF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Kodepos</w:t>
      </w:r>
      <w:proofErr w:type="spell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E473DF">
        <w:rPr>
          <w:rFonts w:ascii="Times New Roman" w:hAnsi="Times New Roman" w:cs="Times New Roman"/>
          <w:sz w:val="24"/>
        </w:rPr>
        <w:t>29444</w:t>
      </w:r>
    </w:p>
    <w:p w14:paraId="03E3D472" w14:textId="3478F3B7" w:rsidR="005D06AF" w:rsidRDefault="005D06AF" w:rsidP="005D06AF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egar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I</w:t>
      </w:r>
      <w:r w:rsidR="00E473DF">
        <w:rPr>
          <w:rFonts w:ascii="Times New Roman" w:hAnsi="Times New Roman" w:cs="Times New Roman"/>
          <w:sz w:val="24"/>
        </w:rPr>
        <w:t>NDONESIA</w:t>
      </w:r>
    </w:p>
    <w:p w14:paraId="5659DEA6" w14:textId="5E81AD00" w:rsidR="005D06AF" w:rsidRDefault="005D06AF" w:rsidP="005D06AF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Provinsi</w:t>
      </w:r>
      <w:proofErr w:type="spell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E473DF">
        <w:rPr>
          <w:rFonts w:ascii="Times New Roman" w:hAnsi="Times New Roman" w:cs="Times New Roman"/>
          <w:sz w:val="24"/>
        </w:rPr>
        <w:t>KEPULAUAN RIAU</w:t>
      </w:r>
    </w:p>
    <w:p w14:paraId="6C3533CF" w14:textId="50BF59D9" w:rsidR="005D06AF" w:rsidRDefault="005D06AF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</w:p>
    <w:p w14:paraId="4B929C1C" w14:textId="60374D5C" w:rsidR="005D06AF" w:rsidRPr="006D1A1D" w:rsidRDefault="005D06AF" w:rsidP="005D06AF">
      <w:pPr>
        <w:tabs>
          <w:tab w:val="left" w:pos="2160"/>
        </w:tabs>
        <w:ind w:left="2340" w:hanging="2340"/>
        <w:rPr>
          <w:rFonts w:ascii="Times New Roman" w:hAnsi="Times New Roman" w:cs="Times New Roman"/>
          <w:b/>
          <w:bCs/>
          <w:sz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u w:val="single"/>
        </w:rPr>
        <w:t>5</w:t>
      </w:r>
      <w:r w:rsidRPr="006D1A1D">
        <w:rPr>
          <w:rFonts w:ascii="Times New Roman" w:hAnsi="Times New Roman" w:cs="Times New Roman"/>
          <w:b/>
          <w:bCs/>
          <w:sz w:val="24"/>
          <w:u w:val="single"/>
        </w:rPr>
        <w:t>.</w:t>
      </w:r>
    </w:p>
    <w:p w14:paraId="527BB34A" w14:textId="3019FCE7" w:rsidR="005D06AF" w:rsidRDefault="005D06AF" w:rsidP="005D06AF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am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DD5C98" w:rsidRPr="00DD5C98">
        <w:rPr>
          <w:rFonts w:ascii="Times New Roman" w:hAnsi="Times New Roman" w:cs="Times New Roman"/>
          <w:sz w:val="24"/>
        </w:rPr>
        <w:t>CINDY PUTRI PATRICIA SIMAMORA</w:t>
      </w:r>
    </w:p>
    <w:p w14:paraId="6E9A04E8" w14:textId="10FD090C" w:rsidR="005D06AF" w:rsidRDefault="005D06AF" w:rsidP="005D06AF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Kewarganegaraan</w:t>
      </w:r>
      <w:proofErr w:type="spell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DD5C98">
        <w:rPr>
          <w:rFonts w:ascii="Times New Roman" w:hAnsi="Times New Roman" w:cs="Times New Roman"/>
          <w:sz w:val="24"/>
        </w:rPr>
        <w:t>WNI</w:t>
      </w:r>
    </w:p>
    <w:p w14:paraId="25BB2F1F" w14:textId="4DF5C442" w:rsidR="005D06AF" w:rsidRDefault="005D06AF" w:rsidP="005D06AF">
      <w:pPr>
        <w:tabs>
          <w:tab w:val="left" w:pos="2160"/>
        </w:tabs>
        <w:ind w:left="2880" w:hanging="288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lamat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DD5C98" w:rsidRPr="00DD5C98">
        <w:rPr>
          <w:rFonts w:ascii="Times New Roman" w:hAnsi="Times New Roman" w:cs="Times New Roman"/>
          <w:sz w:val="24"/>
        </w:rPr>
        <w:t>PERUM BUANA VISTA 2 BLOK B NO.113</w:t>
      </w:r>
    </w:p>
    <w:p w14:paraId="190B6F09" w14:textId="62AB8743" w:rsidR="005D06AF" w:rsidRDefault="005D06AF" w:rsidP="005D06AF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ot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B</w:t>
      </w:r>
      <w:r w:rsidR="00DD5C98">
        <w:rPr>
          <w:rFonts w:ascii="Times New Roman" w:hAnsi="Times New Roman" w:cs="Times New Roman"/>
          <w:sz w:val="24"/>
        </w:rPr>
        <w:t>ATAM</w:t>
      </w:r>
    </w:p>
    <w:p w14:paraId="66AF7DA4" w14:textId="2EBF67FF" w:rsidR="005D06AF" w:rsidRDefault="005D06AF" w:rsidP="005D06AF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Kodepos</w:t>
      </w:r>
      <w:proofErr w:type="spell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DD5C98">
        <w:rPr>
          <w:rFonts w:ascii="Times New Roman" w:hAnsi="Times New Roman" w:cs="Times New Roman"/>
          <w:sz w:val="24"/>
        </w:rPr>
        <w:t>29464</w:t>
      </w:r>
    </w:p>
    <w:p w14:paraId="7573E074" w14:textId="2CF2D7B9" w:rsidR="005D06AF" w:rsidRDefault="005D06AF" w:rsidP="005D06AF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egar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I</w:t>
      </w:r>
      <w:r w:rsidR="00DD5C98">
        <w:rPr>
          <w:rFonts w:ascii="Times New Roman" w:hAnsi="Times New Roman" w:cs="Times New Roman"/>
          <w:sz w:val="24"/>
        </w:rPr>
        <w:t>NDONESIA</w:t>
      </w:r>
    </w:p>
    <w:p w14:paraId="7976C736" w14:textId="0B41751D" w:rsidR="005D06AF" w:rsidRDefault="005D06AF" w:rsidP="005D06AF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Provinsi</w:t>
      </w:r>
      <w:proofErr w:type="spell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K</w:t>
      </w:r>
      <w:r w:rsidR="00DD5C98">
        <w:rPr>
          <w:rFonts w:ascii="Times New Roman" w:hAnsi="Times New Roman" w:cs="Times New Roman"/>
          <w:sz w:val="24"/>
        </w:rPr>
        <w:t>EPULAUAN RIAU</w:t>
      </w:r>
    </w:p>
    <w:p w14:paraId="57E6C7FA" w14:textId="77777777" w:rsidR="005D06AF" w:rsidRDefault="005D06AF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</w:p>
    <w:p w14:paraId="3B069ED5" w14:textId="77777777" w:rsidR="005D06AF" w:rsidRDefault="005D06AF" w:rsidP="00FD0B71">
      <w:pPr>
        <w:rPr>
          <w:rFonts w:ascii="Times New Roman" w:hAnsi="Times New Roman" w:cs="Times New Roman"/>
          <w:sz w:val="24"/>
        </w:rPr>
      </w:pPr>
    </w:p>
    <w:p w14:paraId="5B793C34" w14:textId="449FA195" w:rsidR="00FD0B71" w:rsidRDefault="00FD0B71" w:rsidP="00FD0B71">
      <w:pPr>
        <w:rPr>
          <w:rFonts w:ascii="Times New Roman" w:hAnsi="Times New Roman" w:cs="Times New Roman"/>
          <w:sz w:val="24"/>
          <w:u w:val="single"/>
        </w:rPr>
      </w:pPr>
      <w:r w:rsidRPr="004E1CD5">
        <w:rPr>
          <w:rFonts w:ascii="Times New Roman" w:hAnsi="Times New Roman" w:cs="Times New Roman"/>
          <w:sz w:val="24"/>
          <w:u w:val="single"/>
        </w:rPr>
        <w:t xml:space="preserve">Data </w:t>
      </w:r>
      <w:proofErr w:type="spellStart"/>
      <w:r w:rsidRPr="004E1CD5">
        <w:rPr>
          <w:rFonts w:ascii="Times New Roman" w:hAnsi="Times New Roman" w:cs="Times New Roman"/>
          <w:sz w:val="24"/>
          <w:u w:val="single"/>
        </w:rPr>
        <w:t>Pemegang</w:t>
      </w:r>
      <w:proofErr w:type="spellEnd"/>
      <w:r w:rsidRPr="004E1CD5">
        <w:rPr>
          <w:rFonts w:ascii="Times New Roman" w:hAnsi="Times New Roman" w:cs="Times New Roman"/>
          <w:sz w:val="24"/>
          <w:u w:val="single"/>
        </w:rPr>
        <w:t xml:space="preserve"> </w:t>
      </w:r>
      <w:proofErr w:type="spellStart"/>
      <w:r w:rsidRPr="004E1CD5">
        <w:rPr>
          <w:rFonts w:ascii="Times New Roman" w:hAnsi="Times New Roman" w:cs="Times New Roman"/>
          <w:sz w:val="24"/>
          <w:u w:val="single"/>
        </w:rPr>
        <w:t>Hak</w:t>
      </w:r>
      <w:proofErr w:type="spellEnd"/>
      <w:r w:rsidRPr="004E1CD5">
        <w:rPr>
          <w:rFonts w:ascii="Times New Roman" w:hAnsi="Times New Roman" w:cs="Times New Roman"/>
          <w:sz w:val="24"/>
          <w:u w:val="single"/>
        </w:rPr>
        <w:t xml:space="preserve"> </w:t>
      </w:r>
      <w:proofErr w:type="spellStart"/>
      <w:r w:rsidRPr="004E1CD5">
        <w:rPr>
          <w:rFonts w:ascii="Times New Roman" w:hAnsi="Times New Roman" w:cs="Times New Roman"/>
          <w:sz w:val="24"/>
          <w:u w:val="single"/>
        </w:rPr>
        <w:t>Cipta</w:t>
      </w:r>
      <w:proofErr w:type="spellEnd"/>
      <w:r>
        <w:rPr>
          <w:rFonts w:ascii="Times New Roman" w:hAnsi="Times New Roman" w:cs="Times New Roman"/>
          <w:sz w:val="24"/>
          <w:u w:val="single"/>
        </w:rPr>
        <w:t xml:space="preserve"> </w:t>
      </w:r>
    </w:p>
    <w:p w14:paraId="55077094" w14:textId="77777777" w:rsidR="00FD0B71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am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proofErr w:type="spellStart"/>
      <w:r>
        <w:rPr>
          <w:rFonts w:ascii="Times New Roman" w:hAnsi="Times New Roman" w:cs="Times New Roman"/>
          <w:sz w:val="24"/>
        </w:rPr>
        <w:t>Politeknik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Neger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Batam</w:t>
      </w:r>
      <w:proofErr w:type="spellEnd"/>
    </w:p>
    <w:p w14:paraId="1976C7DE" w14:textId="77777777" w:rsidR="00FD0B71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Kewarganegaraan</w:t>
      </w:r>
      <w:proofErr w:type="spell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Indonesia</w:t>
      </w:r>
    </w:p>
    <w:p w14:paraId="7CDE4AEA" w14:textId="77777777" w:rsidR="00FD0B71" w:rsidRDefault="00FD0B71" w:rsidP="00FD0B71">
      <w:pPr>
        <w:tabs>
          <w:tab w:val="left" w:pos="2160"/>
        </w:tabs>
        <w:ind w:left="2880" w:hanging="288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lamat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Jl. Ahmad </w:t>
      </w:r>
      <w:proofErr w:type="spellStart"/>
      <w:r>
        <w:rPr>
          <w:rFonts w:ascii="Times New Roman" w:hAnsi="Times New Roman" w:cs="Times New Roman"/>
          <w:sz w:val="24"/>
        </w:rPr>
        <w:t>Yani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Batam</w:t>
      </w:r>
      <w:proofErr w:type="spellEnd"/>
      <w:r>
        <w:rPr>
          <w:rFonts w:ascii="Times New Roman" w:hAnsi="Times New Roman" w:cs="Times New Roman"/>
          <w:sz w:val="24"/>
        </w:rPr>
        <w:t xml:space="preserve"> Kota, </w:t>
      </w:r>
      <w:proofErr w:type="spellStart"/>
      <w:r>
        <w:rPr>
          <w:rFonts w:ascii="Times New Roman" w:hAnsi="Times New Roman" w:cs="Times New Roman"/>
          <w:sz w:val="24"/>
        </w:rPr>
        <w:t>Teluk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Tering</w:t>
      </w:r>
      <w:proofErr w:type="spellEnd"/>
      <w:r>
        <w:rPr>
          <w:rFonts w:ascii="Times New Roman" w:hAnsi="Times New Roman" w:cs="Times New Roman"/>
          <w:sz w:val="24"/>
        </w:rPr>
        <w:t xml:space="preserve">, Kota </w:t>
      </w:r>
      <w:proofErr w:type="spellStart"/>
      <w:r>
        <w:rPr>
          <w:rFonts w:ascii="Times New Roman" w:hAnsi="Times New Roman" w:cs="Times New Roman"/>
          <w:sz w:val="24"/>
        </w:rPr>
        <w:t>Batam</w:t>
      </w:r>
      <w:proofErr w:type="spellEnd"/>
    </w:p>
    <w:p w14:paraId="76ECE6D8" w14:textId="77777777" w:rsidR="00FD0B71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ot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Batam</w:t>
      </w:r>
    </w:p>
    <w:p w14:paraId="7960E5C6" w14:textId="77777777" w:rsidR="00FD0B71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Kodepos</w:t>
      </w:r>
      <w:proofErr w:type="spell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29461</w:t>
      </w:r>
    </w:p>
    <w:p w14:paraId="155BE022" w14:textId="77777777" w:rsidR="00FD0B71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egar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Indonesia</w:t>
      </w:r>
    </w:p>
    <w:p w14:paraId="00B22DEE" w14:textId="77777777" w:rsidR="00FD0B71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Provinsi</w:t>
      </w:r>
      <w:proofErr w:type="spell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proofErr w:type="spellStart"/>
      <w:r>
        <w:rPr>
          <w:rFonts w:ascii="Times New Roman" w:hAnsi="Times New Roman" w:cs="Times New Roman"/>
          <w:sz w:val="24"/>
        </w:rPr>
        <w:t>Kepulauan</w:t>
      </w:r>
      <w:proofErr w:type="spellEnd"/>
      <w:r>
        <w:rPr>
          <w:rFonts w:ascii="Times New Roman" w:hAnsi="Times New Roman" w:cs="Times New Roman"/>
          <w:sz w:val="24"/>
        </w:rPr>
        <w:t xml:space="preserve"> Riau</w:t>
      </w:r>
    </w:p>
    <w:p w14:paraId="4E98B211" w14:textId="77777777" w:rsidR="00FD0B71" w:rsidRDefault="00FD0B71" w:rsidP="00FD0B71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Email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sentrahki@polibatam.ac.id</w:t>
      </w:r>
    </w:p>
    <w:p w14:paraId="52F40F44" w14:textId="77777777" w:rsidR="00FD0B71" w:rsidRDefault="00FD0B71" w:rsidP="00FD0B71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o. Telp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bookmarkStart w:id="0" w:name="_Hlk48158089"/>
      <w:r>
        <w:rPr>
          <w:rFonts w:ascii="Times New Roman" w:hAnsi="Times New Roman" w:cs="Times New Roman"/>
          <w:sz w:val="24"/>
        </w:rPr>
        <w:t>(0778) 469 86</w:t>
      </w:r>
      <w:bookmarkEnd w:id="0"/>
      <w:r>
        <w:rPr>
          <w:rFonts w:ascii="Times New Roman" w:hAnsi="Times New Roman" w:cs="Times New Roman"/>
          <w:sz w:val="24"/>
        </w:rPr>
        <w:t>0</w:t>
      </w:r>
      <w:bookmarkStart w:id="1" w:name="_GoBack"/>
      <w:bookmarkEnd w:id="1"/>
    </w:p>
    <w:p w14:paraId="67235C4C" w14:textId="77777777" w:rsidR="00907015" w:rsidRDefault="00907015" w:rsidP="00907015">
      <w:pPr>
        <w:rPr>
          <w:rFonts w:ascii="Times New Roman" w:hAnsi="Times New Roman" w:cs="Times New Roman"/>
          <w:sz w:val="24"/>
        </w:rPr>
      </w:pPr>
    </w:p>
    <w:p w14:paraId="13DF6303" w14:textId="6BFD7E93" w:rsidR="0036493B" w:rsidRPr="0036493B" w:rsidRDefault="00907015" w:rsidP="0036493B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LINK </w:t>
      </w:r>
      <w:r w:rsidR="00016B2D">
        <w:rPr>
          <w:rFonts w:ascii="Times New Roman" w:hAnsi="Times New Roman" w:cs="Times New Roman"/>
          <w:sz w:val="24"/>
          <w:lang w:val="id-ID"/>
        </w:rPr>
        <w:t xml:space="preserve">VIDEO </w:t>
      </w:r>
      <w:proofErr w:type="gramStart"/>
      <w:r w:rsidR="00016B2D">
        <w:rPr>
          <w:rFonts w:ascii="Times New Roman" w:hAnsi="Times New Roman" w:cs="Times New Roman"/>
          <w:sz w:val="24"/>
          <w:lang w:val="id-ID"/>
        </w:rPr>
        <w:t xml:space="preserve">DEMO </w:t>
      </w:r>
      <w:r>
        <w:rPr>
          <w:rFonts w:ascii="Times New Roman" w:hAnsi="Times New Roman" w:cs="Times New Roman"/>
          <w:sz w:val="24"/>
        </w:rPr>
        <w:t>:</w:t>
      </w:r>
      <w:proofErr w:type="gramEnd"/>
      <w:r>
        <w:rPr>
          <w:rFonts w:ascii="Times New Roman" w:hAnsi="Times New Roman" w:cs="Times New Roman"/>
          <w:sz w:val="24"/>
        </w:rPr>
        <w:t xml:space="preserve"> </w:t>
      </w:r>
    </w:p>
    <w:p w14:paraId="583E6C6D" w14:textId="6DD288CE" w:rsidR="00016B2D" w:rsidRPr="00016B2D" w:rsidRDefault="00016B2D" w:rsidP="00016B2D">
      <w:pPr>
        <w:tabs>
          <w:tab w:val="left" w:pos="5225"/>
        </w:tabs>
        <w:spacing w:line="423" w:lineRule="auto"/>
        <w:jc w:val="both"/>
        <w:rPr>
          <w:rFonts w:ascii="Times" w:eastAsia="Arial" w:hAnsi="Times"/>
          <w:bCs/>
          <w:sz w:val="24"/>
          <w:szCs w:val="24"/>
        </w:rPr>
      </w:pPr>
      <w:hyperlink r:id="rId7" w:history="1">
        <w:r w:rsidRPr="00407EF6">
          <w:rPr>
            <w:rStyle w:val="Hyperlink"/>
          </w:rPr>
          <w:t>https://drive.google.com/drive/folders/1-FDCtc3edVmdaIuvQHnMkr_n0y7ZeCyu?usp=drive_link</w:t>
        </w:r>
      </w:hyperlink>
      <w:r>
        <w:rPr>
          <w:lang w:val="id-ID"/>
        </w:rPr>
        <w:t xml:space="preserve"> </w:t>
      </w:r>
      <w:r w:rsidRPr="00016B2D">
        <w:rPr>
          <w:lang w:val="id-ID"/>
        </w:rPr>
        <w:t xml:space="preserve"> </w:t>
      </w:r>
      <w:r w:rsidR="0036493B" w:rsidRPr="00016B2D">
        <w:rPr>
          <w:rFonts w:ascii="Times" w:eastAsia="Arial" w:hAnsi="Times"/>
          <w:bCs/>
          <w:sz w:val="24"/>
          <w:szCs w:val="24"/>
        </w:rPr>
        <w:t xml:space="preserve"> </w:t>
      </w:r>
    </w:p>
    <w:p w14:paraId="44D5832F" w14:textId="05E4A104" w:rsidR="0036493B" w:rsidRDefault="0036493B" w:rsidP="0036493B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LINK PRESENTASI:</w:t>
      </w:r>
    </w:p>
    <w:p w14:paraId="327E3F18" w14:textId="719C564A" w:rsidR="00772B7A" w:rsidRDefault="00016B2D" w:rsidP="0036493B">
      <w:pPr>
        <w:rPr>
          <w:rFonts w:ascii="Times New Roman" w:hAnsi="Times New Roman" w:cs="Times New Roman"/>
          <w:sz w:val="24"/>
          <w:lang w:val="id-ID"/>
        </w:rPr>
      </w:pPr>
      <w:hyperlink r:id="rId8" w:history="1">
        <w:r w:rsidRPr="00407EF6">
          <w:rPr>
            <w:rStyle w:val="Hyperlink"/>
            <w:rFonts w:ascii="Times New Roman" w:hAnsi="Times New Roman" w:cs="Times New Roman"/>
            <w:sz w:val="24"/>
            <w:lang w:val="id-ID"/>
          </w:rPr>
          <w:t>https://drive.google.com/drive/folders/1-CFZWW3Saa5epcApGgn0uursFFK5sh3a?usp=drive_link</w:t>
        </w:r>
      </w:hyperlink>
      <w:r>
        <w:rPr>
          <w:rFonts w:ascii="Times New Roman" w:hAnsi="Times New Roman" w:cs="Times New Roman"/>
          <w:sz w:val="24"/>
          <w:lang w:val="id-ID"/>
        </w:rPr>
        <w:t xml:space="preserve"> </w:t>
      </w:r>
    </w:p>
    <w:p w14:paraId="45369F45" w14:textId="77777777" w:rsidR="00772B7A" w:rsidRPr="00772B7A" w:rsidRDefault="00772B7A" w:rsidP="0036493B">
      <w:pPr>
        <w:rPr>
          <w:rFonts w:ascii="Times New Roman" w:hAnsi="Times New Roman" w:cs="Times New Roman"/>
          <w:sz w:val="24"/>
          <w:lang w:val="id-ID"/>
        </w:rPr>
      </w:pPr>
    </w:p>
    <w:p w14:paraId="5265719B" w14:textId="31A58A13" w:rsidR="0036493B" w:rsidRPr="0036493B" w:rsidRDefault="0036493B" w:rsidP="0036493B">
      <w:pPr>
        <w:tabs>
          <w:tab w:val="left" w:pos="5225"/>
        </w:tabs>
        <w:spacing w:after="0" w:line="423" w:lineRule="auto"/>
        <w:jc w:val="both"/>
        <w:rPr>
          <w:rFonts w:ascii="Times" w:eastAsia="Arial" w:hAnsi="Times"/>
          <w:b/>
          <w:sz w:val="24"/>
          <w:szCs w:val="24"/>
        </w:rPr>
      </w:pPr>
      <w:r>
        <w:rPr>
          <w:rFonts w:ascii="Times" w:eastAsia="Arial" w:hAnsi="Times"/>
          <w:bCs/>
          <w:sz w:val="24"/>
          <w:szCs w:val="24"/>
        </w:rPr>
        <w:t xml:space="preserve">LINK </w:t>
      </w:r>
      <w:r w:rsidR="00772B7A">
        <w:rPr>
          <w:rFonts w:ascii="Times" w:eastAsia="Arial" w:hAnsi="Times"/>
          <w:bCs/>
          <w:sz w:val="24"/>
          <w:szCs w:val="24"/>
          <w:lang w:val="id-ID"/>
        </w:rPr>
        <w:t>MANUAL BOOK</w:t>
      </w:r>
      <w:r>
        <w:rPr>
          <w:rFonts w:ascii="Times" w:eastAsia="Arial" w:hAnsi="Times"/>
          <w:bCs/>
          <w:sz w:val="24"/>
          <w:szCs w:val="24"/>
        </w:rPr>
        <w:t>:</w:t>
      </w:r>
    </w:p>
    <w:p w14:paraId="2B681824" w14:textId="48452C91" w:rsidR="00772B7A" w:rsidRPr="00016B2D" w:rsidRDefault="00016B2D" w:rsidP="0036493B">
      <w:pPr>
        <w:tabs>
          <w:tab w:val="left" w:pos="5225"/>
        </w:tabs>
        <w:spacing w:after="0" w:line="423" w:lineRule="auto"/>
        <w:jc w:val="both"/>
        <w:rPr>
          <w:lang w:val="id-ID"/>
        </w:rPr>
      </w:pPr>
      <w:hyperlink r:id="rId9" w:history="1">
        <w:r w:rsidRPr="00407EF6">
          <w:rPr>
            <w:rStyle w:val="Hyperlink"/>
          </w:rPr>
          <w:t>https://drive.google.com/drive/folders/1-FsYcf7ghRXdZqXAEYRaCHWCnu8_UBno?usp=drive_link</w:t>
        </w:r>
      </w:hyperlink>
      <w:r>
        <w:rPr>
          <w:lang w:val="id-ID"/>
        </w:rPr>
        <w:t xml:space="preserve"> </w:t>
      </w:r>
    </w:p>
    <w:p w14:paraId="24E74B3F" w14:textId="77777777" w:rsidR="00016B2D" w:rsidRDefault="00016B2D" w:rsidP="0036493B">
      <w:pPr>
        <w:tabs>
          <w:tab w:val="left" w:pos="5225"/>
        </w:tabs>
        <w:spacing w:after="0" w:line="423" w:lineRule="auto"/>
        <w:jc w:val="both"/>
        <w:rPr>
          <w:rFonts w:ascii="Times" w:eastAsia="Arial" w:hAnsi="Times"/>
          <w:bCs/>
          <w:sz w:val="24"/>
          <w:szCs w:val="24"/>
        </w:rPr>
      </w:pPr>
    </w:p>
    <w:p w14:paraId="39382975" w14:textId="1C7764F0" w:rsidR="0036493B" w:rsidRPr="0036493B" w:rsidRDefault="0036493B" w:rsidP="0036493B">
      <w:pPr>
        <w:tabs>
          <w:tab w:val="left" w:pos="5225"/>
        </w:tabs>
        <w:spacing w:after="0" w:line="423" w:lineRule="auto"/>
        <w:jc w:val="both"/>
        <w:rPr>
          <w:rFonts w:ascii="Times" w:eastAsia="Arial" w:hAnsi="Times"/>
          <w:b/>
          <w:sz w:val="24"/>
          <w:szCs w:val="24"/>
        </w:rPr>
      </w:pPr>
      <w:r w:rsidRPr="0036493B">
        <w:rPr>
          <w:rFonts w:ascii="Times" w:eastAsia="Arial" w:hAnsi="Times"/>
          <w:bCs/>
          <w:sz w:val="24"/>
          <w:szCs w:val="24"/>
        </w:rPr>
        <w:t>L</w:t>
      </w:r>
      <w:r>
        <w:rPr>
          <w:rFonts w:ascii="Times" w:eastAsia="Arial" w:hAnsi="Times"/>
          <w:bCs/>
          <w:sz w:val="24"/>
          <w:szCs w:val="24"/>
        </w:rPr>
        <w:t>INK POSTER:</w:t>
      </w:r>
    </w:p>
    <w:p w14:paraId="749AD99D" w14:textId="2A29E948" w:rsidR="00907015" w:rsidRPr="00016B2D" w:rsidRDefault="00016B2D" w:rsidP="00016B2D">
      <w:pPr>
        <w:rPr>
          <w:lang w:val="id-ID"/>
        </w:rPr>
      </w:pPr>
      <w:hyperlink r:id="rId10" w:history="1">
        <w:r w:rsidRPr="00407EF6">
          <w:rPr>
            <w:rStyle w:val="Hyperlink"/>
          </w:rPr>
          <w:t>https://drive.google.com/drive/folders/1-5y9DvpJAkhuTcLGh-zkzAuGujO2qLD9?usp=drive_link</w:t>
        </w:r>
      </w:hyperlink>
      <w:r>
        <w:rPr>
          <w:lang w:val="id-ID"/>
        </w:rPr>
        <w:t xml:space="preserve"> </w:t>
      </w:r>
    </w:p>
    <w:sectPr w:rsidR="00907015" w:rsidRPr="00016B2D" w:rsidSect="004E1CD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9E3D228" w14:textId="77777777" w:rsidR="005D72E1" w:rsidRDefault="005D72E1" w:rsidP="0036493B">
      <w:pPr>
        <w:spacing w:after="0" w:line="240" w:lineRule="auto"/>
      </w:pPr>
      <w:r>
        <w:separator/>
      </w:r>
    </w:p>
  </w:endnote>
  <w:endnote w:type="continuationSeparator" w:id="0">
    <w:p w14:paraId="6E32E79B" w14:textId="77777777" w:rsidR="005D72E1" w:rsidRDefault="005D72E1" w:rsidP="003649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B18EDD" w14:textId="77777777" w:rsidR="0036493B" w:rsidRDefault="0036493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D1587C" w14:textId="134102E9" w:rsidR="0036493B" w:rsidRDefault="0036493B">
    <w:pPr>
      <w:pStyle w:val="Footer"/>
    </w:pPr>
    <w:r>
      <w:rPr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0196E86" wp14:editId="712EA784">
              <wp:simplePos x="0" y="0"/>
              <wp:positionH relativeFrom="page">
                <wp:posOffset>0</wp:posOffset>
              </wp:positionH>
              <wp:positionV relativeFrom="page">
                <wp:posOffset>9594215</wp:posOffset>
              </wp:positionV>
              <wp:extent cx="7772400" cy="273050"/>
              <wp:effectExtent l="0" t="0" r="0" b="12700"/>
              <wp:wrapNone/>
              <wp:docPr id="1" name="MSIPCM151441cdb0f4f3bb4c6d2536" descr="{&quot;HashCode&quot;:-42930880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0B54456" w14:textId="25868691" w:rsidR="0036493B" w:rsidRPr="0036493B" w:rsidRDefault="0036493B" w:rsidP="0036493B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12"/>
                            </w:rPr>
                          </w:pPr>
                          <w:r w:rsidRPr="0036493B">
                            <w:rPr>
                              <w:rFonts w:ascii="Calibri" w:hAnsi="Calibri" w:cs="Calibri"/>
                              <w:color w:val="000000"/>
                              <w:sz w:val="12"/>
                            </w:rPr>
                            <w:t>Public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0196E86" id="_x0000_t202" coordsize="21600,21600" o:spt="202" path="m,l,21600r21600,l21600,xe">
              <v:stroke joinstyle="miter"/>
              <v:path gradientshapeok="t" o:connecttype="rect"/>
            </v:shapetype>
            <v:shape id="MSIPCM151441cdb0f4f3bb4c6d2536" o:spid="_x0000_s1026" type="#_x0000_t202" alt="{&quot;HashCode&quot;:-42930880,&quot;Height&quot;:792.0,&quot;Width&quot;:612.0,&quot;Placement&quot;:&quot;Footer&quot;,&quot;Index&quot;:&quot;Primary&quot;,&quot;Section&quot;:1,&quot;Top&quot;:0.0,&quot;Left&quot;:0.0}" style="position:absolute;margin-left:0;margin-top:755.45pt;width:612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" o:allowincell="f" filled="f" stroked="f" strokeweight=".5pt">
              <v:fill o:detectmouseclick="t"/>
              <v:textbox inset=",0,,0">
                <w:txbxContent>
                  <w:p w14:paraId="60B54456" w14:textId="25868691" w:rsidR="0036493B" w:rsidRPr="0036493B" w:rsidRDefault="0036493B" w:rsidP="0036493B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0000"/>
                        <w:sz w:val="12"/>
                      </w:rPr>
                    </w:pPr>
                    <w:r w:rsidRPr="0036493B">
                      <w:rPr>
                        <w:rFonts w:ascii="Calibri" w:hAnsi="Calibri" w:cs="Calibri"/>
                        <w:color w:val="000000"/>
                        <w:sz w:val="12"/>
                      </w:rPr>
                      <w:t>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700976" w14:textId="77777777" w:rsidR="0036493B" w:rsidRDefault="0036493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27DD43" w14:textId="77777777" w:rsidR="005D72E1" w:rsidRDefault="005D72E1" w:rsidP="0036493B">
      <w:pPr>
        <w:spacing w:after="0" w:line="240" w:lineRule="auto"/>
      </w:pPr>
      <w:r>
        <w:separator/>
      </w:r>
    </w:p>
  </w:footnote>
  <w:footnote w:type="continuationSeparator" w:id="0">
    <w:p w14:paraId="5E2D7E63" w14:textId="77777777" w:rsidR="005D72E1" w:rsidRDefault="005D72E1" w:rsidP="003649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F34D89" w14:textId="77777777" w:rsidR="0036493B" w:rsidRDefault="0036493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373113" w14:textId="77777777" w:rsidR="0036493B" w:rsidRDefault="0036493B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E765E5" w14:textId="77777777" w:rsidR="0036493B" w:rsidRDefault="0036493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021DF0"/>
    <w:multiLevelType w:val="hybridMultilevel"/>
    <w:tmpl w:val="E4CA95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6CD15EC"/>
    <w:multiLevelType w:val="hybridMultilevel"/>
    <w:tmpl w:val="B30C8412"/>
    <w:lvl w:ilvl="0" w:tplc="00FAE3DA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76670C6"/>
    <w:multiLevelType w:val="hybridMultilevel"/>
    <w:tmpl w:val="7D3270D6"/>
    <w:lvl w:ilvl="0" w:tplc="078CD5D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4537411"/>
    <w:multiLevelType w:val="hybridMultilevel"/>
    <w:tmpl w:val="28A23CA6"/>
    <w:lvl w:ilvl="0" w:tplc="72EE9C72"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zNDK2MDUxMzUwMjZR0lEKTi0uzszPAykwrgUAyiBk0CwAAAA="/>
  </w:docVars>
  <w:rsids>
    <w:rsidRoot w:val="004E1CD5"/>
    <w:rsid w:val="00016B2D"/>
    <w:rsid w:val="00024D4B"/>
    <w:rsid w:val="000443A8"/>
    <w:rsid w:val="00044926"/>
    <w:rsid w:val="00045866"/>
    <w:rsid w:val="00046BCF"/>
    <w:rsid w:val="00052DBE"/>
    <w:rsid w:val="0006556E"/>
    <w:rsid w:val="000C64F3"/>
    <w:rsid w:val="000F3673"/>
    <w:rsid w:val="001376F3"/>
    <w:rsid w:val="00170BA3"/>
    <w:rsid w:val="0018408B"/>
    <w:rsid w:val="001F00C9"/>
    <w:rsid w:val="002069EB"/>
    <w:rsid w:val="002B48A3"/>
    <w:rsid w:val="002D34EC"/>
    <w:rsid w:val="003204FF"/>
    <w:rsid w:val="00356C47"/>
    <w:rsid w:val="0036493B"/>
    <w:rsid w:val="004436C1"/>
    <w:rsid w:val="00445F21"/>
    <w:rsid w:val="004B520A"/>
    <w:rsid w:val="004E1CD5"/>
    <w:rsid w:val="004F3CE0"/>
    <w:rsid w:val="00591029"/>
    <w:rsid w:val="00595F2C"/>
    <w:rsid w:val="005B5E48"/>
    <w:rsid w:val="005D06AF"/>
    <w:rsid w:val="005D72E1"/>
    <w:rsid w:val="00626854"/>
    <w:rsid w:val="00640E37"/>
    <w:rsid w:val="006D1A1D"/>
    <w:rsid w:val="006D3D22"/>
    <w:rsid w:val="006E09BF"/>
    <w:rsid w:val="00734C8A"/>
    <w:rsid w:val="00772B7A"/>
    <w:rsid w:val="007935DD"/>
    <w:rsid w:val="007A285F"/>
    <w:rsid w:val="007B0A65"/>
    <w:rsid w:val="007B7BF2"/>
    <w:rsid w:val="008A1D41"/>
    <w:rsid w:val="008A7AC7"/>
    <w:rsid w:val="008E21C4"/>
    <w:rsid w:val="00902CA2"/>
    <w:rsid w:val="00907015"/>
    <w:rsid w:val="0092730B"/>
    <w:rsid w:val="009278CB"/>
    <w:rsid w:val="00934AD6"/>
    <w:rsid w:val="00936CE8"/>
    <w:rsid w:val="009C0D36"/>
    <w:rsid w:val="009C392A"/>
    <w:rsid w:val="009C61F7"/>
    <w:rsid w:val="00A52DCD"/>
    <w:rsid w:val="00AD27A5"/>
    <w:rsid w:val="00AD2E35"/>
    <w:rsid w:val="00AF39AC"/>
    <w:rsid w:val="00B00C14"/>
    <w:rsid w:val="00D107E3"/>
    <w:rsid w:val="00D724E2"/>
    <w:rsid w:val="00DC62A1"/>
    <w:rsid w:val="00DD5C98"/>
    <w:rsid w:val="00DF122B"/>
    <w:rsid w:val="00E473DF"/>
    <w:rsid w:val="00E50159"/>
    <w:rsid w:val="00F31F7A"/>
    <w:rsid w:val="00F752BD"/>
    <w:rsid w:val="00FB3649"/>
    <w:rsid w:val="00FD0B71"/>
    <w:rsid w:val="00FF0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45CCD2"/>
  <w15:chartTrackingRefBased/>
  <w15:docId w15:val="{A3A34974-0B26-4B2A-A8D3-6265ED6C2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070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CD5"/>
    <w:pPr>
      <w:ind w:left="720"/>
      <w:contextualSpacing/>
    </w:pPr>
  </w:style>
  <w:style w:type="table" w:styleId="TableGrid">
    <w:name w:val="Table Grid"/>
    <w:basedOn w:val="TableNormal"/>
    <w:uiPriority w:val="39"/>
    <w:rsid w:val="00934A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36493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649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493B"/>
  </w:style>
  <w:style w:type="paragraph" w:styleId="Footer">
    <w:name w:val="footer"/>
    <w:basedOn w:val="Normal"/>
    <w:link w:val="FooterChar"/>
    <w:uiPriority w:val="99"/>
    <w:unhideWhenUsed/>
    <w:rsid w:val="003649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493B"/>
  </w:style>
  <w:style w:type="character" w:styleId="FollowedHyperlink">
    <w:name w:val="FollowedHyperlink"/>
    <w:basedOn w:val="DefaultParagraphFont"/>
    <w:uiPriority w:val="99"/>
    <w:semiHidden/>
    <w:unhideWhenUsed/>
    <w:rsid w:val="00772B7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97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drive/folders/1-CFZWW3Saa5epcApGgn0uursFFK5sh3a?usp=drive_link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rive.google.com/drive/folders/1-FDCtc3edVmdaIuvQHnMkr_n0y7ZeCyu?usp=drive_link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drive.google.com/drive/folders/1-5y9DvpJAkhuTcLGh-zkzAuGujO2qLD9?usp=drive_lin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rive.google.com/drive/folders/1-FsYcf7ghRXdZqXAEYRaCHWCnu8_UBno?usp=drive_link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68</Words>
  <Characters>210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dra RV</dc:creator>
  <cp:keywords/>
  <dc:description/>
  <cp:lastModifiedBy>user</cp:lastModifiedBy>
  <cp:revision>2</cp:revision>
  <cp:lastPrinted>2020-12-17T16:48:00Z</cp:lastPrinted>
  <dcterms:created xsi:type="dcterms:W3CDTF">2024-06-27T02:35:00Z</dcterms:created>
  <dcterms:modified xsi:type="dcterms:W3CDTF">2024-06-27T0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3507802-f8e4-4e38-829c-ac8ea9b241e4_Enabled">
    <vt:lpwstr>true</vt:lpwstr>
  </property>
  <property fmtid="{D5CDD505-2E9C-101B-9397-08002B2CF9AE}" pid="3" name="MSIP_Label_23507802-f8e4-4e38-829c-ac8ea9b241e4_SetDate">
    <vt:lpwstr>2023-12-21T04:45:39Z</vt:lpwstr>
  </property>
  <property fmtid="{D5CDD505-2E9C-101B-9397-08002B2CF9AE}" pid="4" name="MSIP_Label_23507802-f8e4-4e38-829c-ac8ea9b241e4_Method">
    <vt:lpwstr>Privileged</vt:lpwstr>
  </property>
  <property fmtid="{D5CDD505-2E9C-101B-9397-08002B2CF9AE}" pid="5" name="MSIP_Label_23507802-f8e4-4e38-829c-ac8ea9b241e4_Name">
    <vt:lpwstr>Public v2</vt:lpwstr>
  </property>
  <property fmtid="{D5CDD505-2E9C-101B-9397-08002B2CF9AE}" pid="6" name="MSIP_Label_23507802-f8e4-4e38-829c-ac8ea9b241e4_SiteId">
    <vt:lpwstr>6e51e1ad-c54b-4b39-b598-0ffe9ae68fef</vt:lpwstr>
  </property>
  <property fmtid="{D5CDD505-2E9C-101B-9397-08002B2CF9AE}" pid="7" name="MSIP_Label_23507802-f8e4-4e38-829c-ac8ea9b241e4_ActionId">
    <vt:lpwstr>af22c7ae-0f53-4f2a-b366-2b5580f696e9</vt:lpwstr>
  </property>
  <property fmtid="{D5CDD505-2E9C-101B-9397-08002B2CF9AE}" pid="8" name="MSIP_Label_23507802-f8e4-4e38-829c-ac8ea9b241e4_ContentBits">
    <vt:lpwstr>2</vt:lpwstr>
  </property>
</Properties>
</file>